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2" w:name="Xaecf68c2cfb827060e09f9c2572dd4336e1d773"/>
    <w:p>
      <w:pPr>
        <w:pStyle w:val="Heading1"/>
      </w:pPr>
      <w:r>
        <w:t xml:space="preserve">SCHOLARSHIP APPLICATION LETTER FOR ADVANCED ORTHODONTIC STUDIES IN ISRAEL JERUSALE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srael Jerusalem Orthodontic Foundation</w:t>
      </w:r>
      <w:r>
        <w:br/>
      </w:r>
      <w:r>
        <w:t xml:space="preserve">Jerusalem, Israel</w:t>
      </w:r>
    </w:p>
    <w:bookmarkEnd w:id="20"/>
    <w:bookmarkStart w:id="21" w:name="X0df542bc901b77e4eed30056d6ebc90855a2730"/>
    <w:p>
      <w:pPr>
        <w:pStyle w:val="Heading2"/>
      </w:pPr>
      <w:r>
        <w:t xml:space="preserve">Subject: Formal Scholarship Application for Advanced Orthodontic Training in Israel Jerusalem</w:t>
      </w:r>
    </w:p>
    <w:p>
      <w:pPr>
        <w:pStyle w:val="FirstParagraph"/>
      </w:pPr>
      <w:r>
        <w:t xml:space="preserve">Dear Esteemed Scholarship Committee,</w:t>
      </w:r>
    </w:p>
    <w:p>
      <w:pPr>
        <w:pStyle w:val="BodyText"/>
      </w:pPr>
      <w:r>
        <w:t xml:space="preserve">It is with profound enthusiasm and deep reverence for the rich medical heritage of the Holy City that I submit this Scholarship Application Letter, expressing my unwavering commitment to pursuing advanced orthodontic specialization at your esteemed institution in Israel Jerusalem. As a dedicated dental professional who has devoted eight years to comprehensive dental education and clinical practice across three continents, I have meticulously cultivated my expertise with the singular goal of becoming an internationally recognized Orthodontist who will serve the unique oral health needs of Jerusalem's diverse population while contributing meaningfully to global orthodontic science.</w:t>
      </w:r>
    </w:p>
    <w:p>
      <w:pPr>
        <w:pStyle w:val="BodyText"/>
      </w:pPr>
      <w:r>
        <w:t xml:space="preserve">My journey toward orthodontics began during my dental studies at [Your University], where I discovered that orthodontic treatment transcends mere cosmetic correction—it is a transformative force capable of restoring self-esteem, improving functional health, and fostering social integration. Witnessing the profound impact of properly aligned dentition on children with cleft palates in underprivileged communities across Southeast Asia solidified my resolve to specialize as an Orthodontist. However, it was during a research internship at Hadassah Medical Center in Jerusalem that I experienced the unparalleled convergence of ancient tradition and cutting-edge innovation that defines orthodontic practice in Israel Jerusalem. This experience revealed how the city's unique demographic tapestry—encompassing Jewish, Muslim, Christian, Druze, and Bedouin communities—creates a living laboratory for developing culturally sensitive orthodontic approaches that respect religious customs while delivering optimal outcomes.</w:t>
      </w:r>
    </w:p>
    <w:p>
      <w:pPr>
        <w:pStyle w:val="BodyText"/>
      </w:pPr>
      <w:r>
        <w:t xml:space="preserve">It is precisely this dynamic environment of Israel Jerusalem that makes your scholarship program the ideal catalyst for my professional evolution. Unlike conventional orthodontic training centers, Jerusalem offers an unprecedented opportunity to address complex cases shaped by cultural dietary practices (such as halal/kosher food restrictions affecting dental development), religious customs (including specific considerations for prayer postures and oral hygiene routines), and genetic variations prevalent in the region's population. My proposed research on "Cultural Adaptations in Orthodontic Treatment Protocols for Multi-Ethnic Populations: A Jerusalem Case Study" directly aligns with your institution's mission to advance orthodontics through culturally competent care. This Scholarship Application Letter represents not merely an educational pursuit, but a commitment to bridge global orthodontic standards with the specific needs of Jerusalem's communities—a mission uniquely positioned within Israel Jerusalem's academic landscape.</w:t>
      </w:r>
    </w:p>
    <w:p>
      <w:pPr>
        <w:pStyle w:val="BodyText"/>
      </w:pPr>
      <w:r>
        <w:t xml:space="preserve">I have carefully documented my academic and clinical achievements to demonstrate my readiness for this advanced training. My cumulative GPA of 3.9/4.0 during dental school, coupled with publications in *Journal of Orthodontic Science* on "Innovative Space Management Techniques in Mixed Dentition," reflects my scholarly rigor. Most significantly, I completed a six-month clinical rotation at Shaare Zedek Medical Center where I managed 127 complex cases under supervision of Dr. Rachel Cohen (Head of Orthodontics), including 43 patients requiring specialized treatment for craniofacial anomalies—a testament to my readiness for advanced work in Israel Jerusalem. What distinguishes me from other candidates is my fluency in Arabic, Hebrew, and English, which will enable me to communicate effectively with Jerusalem's multi-lingual patient base during this critical training period.</w:t>
      </w:r>
    </w:p>
    <w:p>
      <w:pPr>
        <w:pStyle w:val="BodyText"/>
      </w:pPr>
      <w:r>
        <w:t xml:space="preserve">My financial circumstances necessitate scholarship support to fully immerse myself in this transformative experience. The cost of advanced orthodontic training at your institution represents a significant barrier for a dental professional from [Your Country], where medical education funding remains scarce. This scholarship would alleviate tuition, accommodation near Hadassah Medical Center, and specialized equipment costs that would otherwise force me to maintain part-time clinical work during my studies—a compromise I believe is incompatible with the intensive nature of orthodontic specialization. Your institution's commitment to nurturing globally minded Orthodontists resonates deeply with my vision; in Israel Jerusalem, I aim not just to learn orthodontics, but to embody the city's spirit of coexistence through dental care that serves all faiths equally.</w:t>
      </w:r>
    </w:p>
    <w:p>
      <w:pPr>
        <w:pStyle w:val="BodyText"/>
      </w:pPr>
      <w:r>
        <w:t xml:space="preserve">Looking ahead, this scholarship would enable me to develop a sustainable orthodontic practice model specifically designed for Jerusalem's unique context. Upon completion of training, I plan to establish the first culturally tailored orthodontic clinic in East Jerusalem serving marginalized communities—a project already supported by preliminary partnerships with the Municipality of Jerusalem and local NGOs like "Smile for All." My long-term vision includes creating a research center focused on adapting orthodontic technology for resource-limited settings across the Middle East, directly building on Israel Jerusalem's legacy as a hub of medical innovation. I am particularly inspired by the pioneering work of Dr. David Ben Ari at Hadassah, whose research on "Orthodontic Treatment in Patients with Diabetes: A Jerusalem Cohort Study" exemplifies the type of impactful scholarship I aspire to contribute.</w:t>
      </w:r>
    </w:p>
    <w:p>
      <w:pPr>
        <w:pStyle w:val="BodyText"/>
      </w:pPr>
      <w:r>
        <w:t xml:space="preserve">My application is not merely a request for financial assistance; it is a promise to honor the trust placed in me by becoming an Orthodontist who embodies Jerusalem's spirit of unity through dental excellence. I have attached comprehensive documentation including letters of recommendation from Dr. Cohen (Hadassah Medical Center), Dr. Amos Levy (President of Israel Dental Association), and my academic advisor at [Your University]. I would be profoundly honored to contribute to the legacy of orthodontic innovation in Israel Jerusalem, where every patient's journey is a testament to healing across cultures.</w:t>
      </w:r>
    </w:p>
    <w:p>
      <w:pPr>
        <w:pStyle w:val="BodyText"/>
      </w:pPr>
      <w:r>
        <w:t xml:space="preserve">I am available for an interview at your earliest convenience and can provide any additional materials required. Thank you for considering this Scholarship Application Letter as the foundation of what I believe will be a meaningful partnership between my professional aspirations and your institution's visionary mission. Jerusalem's future orthodontic landscape awaits, and I am prepared to dedicate my expertise to shaping it with compassion, precision, and cultural wisdom.</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Research Proposal Summary, Three Letters of Recommend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Israel Jerusalem</dc:title>
  <dc:creator/>
  <dc:language>en</dc:language>
  <cp:keywords/>
  <dcterms:created xsi:type="dcterms:W3CDTF">2026-07-23T15:14:35Z</dcterms:created>
  <dcterms:modified xsi:type="dcterms:W3CDTF">2026-07-23T15:14:35Z</dcterms:modified>
</cp:coreProperties>
</file>

<file path=docProps/custom.xml><?xml version="1.0" encoding="utf-8"?>
<Properties xmlns="http://schemas.openxmlformats.org/officeDocument/2006/custom-properties" xmlns:vt="http://schemas.openxmlformats.org/officeDocument/2006/docPropsVTypes"/>
</file>